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placing ‘a’ with ‘A’.</w:t>
      </w:r>
    </w:p>
    <w:p w:rsidR="002965E2" w:rsidRDefault="002965E2" w:rsidP="002965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:rsidR="002965E2" w:rsidRDefault="002965E2" w:rsidP="002965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REPLAC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APNAME </w:t>
      </w:r>
    </w:p>
    <w:p w:rsidR="002965E2" w:rsidRDefault="002965E2" w:rsidP="002965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2965E2" w:rsidRPr="002965E2" w:rsidRDefault="002965E2" w:rsidP="002965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all Worker details from the Worker table order by FIRST_NAME Ascending and DEPARTMENT Descending.</w:t>
      </w:r>
    </w:p>
    <w:p w:rsidR="006547B8" w:rsidRDefault="006547B8" w:rsidP="006547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6547B8" w:rsidRDefault="006547B8" w:rsidP="006547B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C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</w:p>
    <w:p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names of workers who earn the highest salary.</w:t>
      </w:r>
    </w:p>
    <w:p w:rsidR="006547B8" w:rsidRDefault="006547B8" w:rsidP="006547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942B10" w:rsidRPr="007A1BB7" w:rsidRDefault="006547B8" w:rsidP="006547B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=(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MAX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6D6CCB" w:rsidRDefault="006D6CCB"/>
    <w:sectPr w:rsidR="006D6CCB" w:rsidSect="00331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965E2"/>
    <w:rsid w:val="003316E8"/>
    <w:rsid w:val="006547B8"/>
    <w:rsid w:val="006D6CCB"/>
    <w:rsid w:val="00700D73"/>
    <w:rsid w:val="00942B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16E8"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4</cp:revision>
  <dcterms:created xsi:type="dcterms:W3CDTF">2021-03-26T13:45:00Z</dcterms:created>
  <dcterms:modified xsi:type="dcterms:W3CDTF">2021-11-30T01:20:00Z</dcterms:modified>
</cp:coreProperties>
</file>